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0844" w:type="dxa"/>
        <w:tblInd w:w="-599" w:type="dxa"/>
        <w:tblLayout w:type="fixed"/>
        <w:tblLook w:val="0400" w:firstRow="0" w:lastRow="0" w:firstColumn="0" w:lastColumn="0" w:noHBand="0" w:noVBand="1"/>
      </w:tblPr>
      <w:tblGrid>
        <w:gridCol w:w="2841"/>
        <w:gridCol w:w="8003"/>
      </w:tblGrid>
      <w:tr w:rsidR="00AC5B1B" w:rsidRPr="00872F96" w14:paraId="27B9E3B0" w14:textId="77777777" w:rsidTr="006B4514">
        <w:trPr>
          <w:trHeight w:val="4163"/>
        </w:trPr>
        <w:tc>
          <w:tcPr>
            <w:tcW w:w="2841" w:type="dxa"/>
            <w:shd w:val="clear" w:color="auto" w:fill="auto"/>
          </w:tcPr>
          <w:p w14:paraId="0DC56C3D" w14:textId="77777777" w:rsidR="006B4514" w:rsidRDefault="001C62A1" w:rsidP="001C62A1">
            <w:pP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  <w:t>I</w:t>
            </w:r>
            <w:r w:rsidRPr="002E3182"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  <w:t>I EURASIAN HE</w:t>
            </w:r>
            <w: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  <w:t xml:space="preserve">PATOBILIARY </w:t>
            </w:r>
            <w:r w:rsidR="006B4514"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  <w:t xml:space="preserve">ONCOLOGY </w:t>
            </w:r>
            <w:r w:rsidRPr="002E3182"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  <w:t xml:space="preserve">FORUM </w:t>
            </w:r>
          </w:p>
          <w:p w14:paraId="075A28BB" w14:textId="42D55908" w:rsidR="001C62A1" w:rsidRPr="006B4514" w:rsidRDefault="001C62A1" w:rsidP="001C62A1">
            <w:pPr>
              <w:rPr>
                <w:rFonts w:ascii="Cambria" w:eastAsia="Cambria" w:hAnsi="Cambria" w:cs="Cambria"/>
                <w:smallCaps/>
                <w:color w:val="000090"/>
                <w:sz w:val="14"/>
                <w:szCs w:val="14"/>
              </w:rPr>
            </w:pPr>
            <w:r w:rsidRPr="006B4514">
              <w:rPr>
                <w:rFonts w:ascii="Cambria" w:eastAsia="Cambria" w:hAnsi="Cambria" w:cs="Cambria"/>
                <w:smallCaps/>
                <w:color w:val="E36C0A"/>
                <w:sz w:val="14"/>
                <w:szCs w:val="14"/>
              </w:rPr>
              <w:t>CHAIR</w:t>
            </w:r>
            <w:r w:rsidR="006B4514" w:rsidRPr="006B4514">
              <w:rPr>
                <w:rFonts w:ascii="Cambria" w:eastAsia="Cambria" w:hAnsi="Cambria" w:cs="Cambria"/>
                <w:smallCaps/>
                <w:color w:val="E36C0A"/>
                <w:sz w:val="14"/>
                <w:szCs w:val="14"/>
              </w:rPr>
              <w:t>MEN</w:t>
            </w:r>
          </w:p>
          <w:p w14:paraId="356B80EA" w14:textId="77777777" w:rsidR="00872F96" w:rsidRDefault="00872F96" w:rsidP="00872F96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</w:rPr>
            </w:pPr>
            <w:r w:rsidRPr="00D41B19"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</w:rPr>
              <w:t>Masato NAGINO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</w:rPr>
              <w:t>, Japan</w:t>
            </w:r>
          </w:p>
          <w:p w14:paraId="4C978E97" w14:textId="77777777" w:rsidR="006B4514" w:rsidRDefault="006B4514" w:rsidP="006B4514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</w:rPr>
            </w:pPr>
            <w:r w:rsidRPr="006B4514"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</w:rPr>
              <w:t>Thomas van GULIK,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</w:rPr>
              <w:t xml:space="preserve"> The Netherlands</w:t>
            </w:r>
          </w:p>
          <w:p w14:paraId="65CEA8CC" w14:textId="77777777" w:rsidR="00872F96" w:rsidRDefault="00872F96" w:rsidP="00872F96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</w:rPr>
            </w:pPr>
            <w:proofErr w:type="spellStart"/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</w:rPr>
              <w:t>Ruskan</w:t>
            </w:r>
            <w:proofErr w:type="spellEnd"/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</w:rPr>
              <w:t xml:space="preserve"> ALIKHANOV</w:t>
            </w:r>
            <w:r w:rsidRPr="002E3182"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</w:rPr>
              <w:t xml:space="preserve">, 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</w:rPr>
              <w:t>Russian Federation</w:t>
            </w:r>
          </w:p>
          <w:p w14:paraId="0CCE62E4" w14:textId="55DE4439" w:rsidR="001C62A1" w:rsidRPr="00D41B19" w:rsidRDefault="00872F96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</w:rPr>
            </w:pPr>
            <w:proofErr w:type="spellStart"/>
            <w:r w:rsidRPr="00872F96"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</w:rPr>
              <w:t>Rajashekar</w:t>
            </w:r>
            <w:proofErr w:type="spellEnd"/>
            <w:r w:rsidRPr="00872F96"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</w:rPr>
              <w:t xml:space="preserve"> MOHAN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</w:rPr>
              <w:t>, India</w:t>
            </w:r>
          </w:p>
          <w:p w14:paraId="64B4765B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000090"/>
                <w:sz w:val="14"/>
                <w:szCs w:val="14"/>
              </w:rPr>
            </w:pPr>
          </w:p>
          <w:p w14:paraId="7A2D5D5E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000090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  <w:highlight w:val="white"/>
              </w:rPr>
              <w:t xml:space="preserve">EURASIAN FEDERATION </w:t>
            </w:r>
            <w: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  <w:highlight w:val="white"/>
              </w:rPr>
              <w:br/>
              <w:t>OF ONCOLOGY</w:t>
            </w:r>
          </w:p>
          <w:p w14:paraId="3963D6F6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000090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smallCaps/>
                <w:color w:val="000090"/>
                <w:sz w:val="14"/>
                <w:szCs w:val="14"/>
                <w:highlight w:val="white"/>
              </w:rPr>
              <w:t>EAFO BOARD OF DIRECTORS</w:t>
            </w:r>
          </w:p>
          <w:p w14:paraId="463A5FED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000090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Matti AAPRO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, Switzerland (Chair)</w:t>
            </w:r>
          </w:p>
          <w:p w14:paraId="487EE8A7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000090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Alexander EGGERMONT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, France</w:t>
            </w:r>
          </w:p>
          <w:p w14:paraId="47B03B8A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Subramania IYER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, India</w:t>
            </w:r>
          </w:p>
          <w:p w14:paraId="4EE8F40D" w14:textId="77777777" w:rsidR="001C62A1" w:rsidRDefault="001C62A1" w:rsidP="001C62A1">
            <w:pP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Tak Hong CHEUNG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, Hong Kong, China</w:t>
            </w:r>
          </w:p>
          <w:p w14:paraId="59E7652C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Laszlo UNGAR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, Hungary</w:t>
            </w:r>
          </w:p>
          <w:p w14:paraId="1D2129A5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000090"/>
                <w:sz w:val="14"/>
                <w:szCs w:val="14"/>
              </w:rPr>
            </w:pPr>
          </w:p>
          <w:p w14:paraId="1C475E8F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  <w:t xml:space="preserve">EAFO EDUCATIONAL </w:t>
            </w:r>
          </w:p>
          <w:p w14:paraId="79034F97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  <w:t>&amp; RESEARCH CENTER</w:t>
            </w:r>
          </w:p>
          <w:p w14:paraId="0F11442D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000090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smallCaps/>
                <w:color w:val="000090"/>
                <w:sz w:val="14"/>
                <w:szCs w:val="14"/>
                <w:highlight w:val="white"/>
              </w:rPr>
              <w:t>EAFO ERC GOVERNING BODY</w:t>
            </w:r>
          </w:p>
          <w:p w14:paraId="2471309D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Vladimir SELCHUK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, Russian Federation </w:t>
            </w:r>
          </w:p>
          <w:p w14:paraId="2562CEB4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(Chair)</w:t>
            </w:r>
          </w:p>
          <w:p w14:paraId="5AA096CC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Olga STRELTSOVA,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 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br/>
              <w:t>Russian Federation</w:t>
            </w:r>
          </w:p>
          <w:p w14:paraId="5DC5EDEB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</w:p>
          <w:p w14:paraId="0D453A19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smallCaps/>
                <w:color w:val="E36C0A"/>
                <w:sz w:val="14"/>
                <w:szCs w:val="14"/>
              </w:rPr>
              <w:t>EAFO &amp; EAFO ERC</w:t>
            </w:r>
          </w:p>
          <w:p w14:paraId="33D28FDF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Somasundaram SUBRAMANIAN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, Russian Federation (Founder &amp; CEO)</w:t>
            </w:r>
          </w:p>
          <w:p w14:paraId="2FE64018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8"/>
                <w:szCs w:val="18"/>
              </w:rPr>
            </w:pPr>
          </w:p>
          <w:p w14:paraId="2F35A9A5" w14:textId="77777777" w:rsidR="001C62A1" w:rsidRDefault="001C62A1" w:rsidP="001C62A1">
            <w:pPr>
              <w:rPr>
                <w:rFonts w:ascii="Cambria" w:eastAsia="Cambria" w:hAnsi="Cambria" w:cs="Cambria"/>
                <w:b/>
                <w:color w:val="0000FF"/>
                <w:sz w:val="14"/>
                <w:szCs w:val="14"/>
              </w:rPr>
            </w:pPr>
            <w:r>
              <w:rPr>
                <w:rFonts w:ascii="Cambria" w:eastAsia="Cambria" w:hAnsi="Cambria" w:cs="Cambria"/>
                <w:b/>
                <w:color w:val="E36C0A"/>
                <w:sz w:val="14"/>
                <w:szCs w:val="14"/>
              </w:rPr>
              <w:t>MOSCOW OFFICE</w:t>
            </w:r>
          </w:p>
          <w:p w14:paraId="38B9D903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</w:rPr>
              <w:t>Nelly GILYAZETDINOVA</w:t>
            </w:r>
          </w:p>
          <w:p w14:paraId="4CC71929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FF6600"/>
                <w:sz w:val="14"/>
                <w:szCs w:val="14"/>
                <w:highlight w:val="white"/>
              </w:rPr>
              <w:t xml:space="preserve">Email: 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</w:rPr>
              <w:t>program@eafo.info</w:t>
            </w:r>
          </w:p>
          <w:p w14:paraId="0D1D2844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FF6600"/>
                <w:sz w:val="14"/>
                <w:szCs w:val="14"/>
                <w:highlight w:val="white"/>
              </w:rPr>
              <w:t xml:space="preserve">Tel: 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+7-926-284-5791</w:t>
            </w:r>
          </w:p>
          <w:p w14:paraId="329E8189" w14:textId="77777777" w:rsidR="001C62A1" w:rsidRDefault="001C62A1" w:rsidP="001C62A1">
            <w:pP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Tatiana POLTARINOVA</w:t>
            </w:r>
          </w:p>
          <w:p w14:paraId="05DC2D87" w14:textId="77777777" w:rsidR="001C62A1" w:rsidRDefault="001C62A1" w:rsidP="001C62A1">
            <w:pPr>
              <w:rPr>
                <w:rFonts w:ascii="Cambria" w:eastAsia="Cambria" w:hAnsi="Cambria" w:cs="Cambria"/>
                <w:b/>
                <w:i/>
                <w:smallCaps/>
                <w:color w:val="FF6600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FF6600"/>
                <w:sz w:val="14"/>
                <w:szCs w:val="14"/>
                <w:highlight w:val="white"/>
              </w:rPr>
              <w:t>Email: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 travel@eafo.info</w:t>
            </w:r>
          </w:p>
          <w:p w14:paraId="6ACB55D4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FF6600"/>
                <w:sz w:val="14"/>
                <w:szCs w:val="14"/>
                <w:highlight w:val="white"/>
              </w:rPr>
              <w:t>Tel: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 +7-906-704-3623</w:t>
            </w:r>
          </w:p>
          <w:p w14:paraId="15A8924A" w14:textId="77777777" w:rsidR="001C62A1" w:rsidRDefault="001C62A1" w:rsidP="001C62A1">
            <w:pP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</w:pPr>
            <w:proofErr w:type="spellStart"/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Yanzhin</w:t>
            </w:r>
            <w:proofErr w:type="spellEnd"/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 xml:space="preserve"> KHABARKOV</w:t>
            </w:r>
          </w:p>
          <w:p w14:paraId="7F00E67D" w14:textId="77777777" w:rsidR="001C62A1" w:rsidRDefault="001C62A1" w:rsidP="001C62A1">
            <w:pPr>
              <w:rPr>
                <w:rFonts w:ascii="Cambria" w:eastAsia="Cambria" w:hAnsi="Cambria" w:cs="Cambria"/>
                <w:b/>
                <w:i/>
                <w:smallCaps/>
                <w:color w:val="FF6600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FF6600"/>
                <w:sz w:val="14"/>
                <w:szCs w:val="14"/>
                <w:highlight w:val="white"/>
              </w:rPr>
              <w:t>Email: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 info@eafo.info</w:t>
            </w:r>
          </w:p>
          <w:p w14:paraId="60973FCC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FF6600"/>
                <w:sz w:val="14"/>
                <w:szCs w:val="14"/>
                <w:highlight w:val="white"/>
              </w:rPr>
              <w:t>Tel: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 +7-916-659-6236</w:t>
            </w:r>
          </w:p>
          <w:p w14:paraId="25774EA7" w14:textId="77777777" w:rsidR="001C62A1" w:rsidRDefault="001C62A1" w:rsidP="001C62A1">
            <w:pP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Praveen SANKARAN</w:t>
            </w:r>
          </w:p>
          <w:p w14:paraId="6D111277" w14:textId="77777777" w:rsidR="001C62A1" w:rsidRDefault="001C62A1" w:rsidP="001C62A1">
            <w:pPr>
              <w:rPr>
                <w:rFonts w:ascii="Cambria" w:eastAsia="Cambria" w:hAnsi="Cambria" w:cs="Cambria"/>
                <w:b/>
                <w:i/>
                <w:smallCaps/>
                <w:color w:val="FF6600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FF6600"/>
                <w:sz w:val="14"/>
                <w:szCs w:val="14"/>
                <w:highlight w:val="white"/>
              </w:rPr>
              <w:t>Email: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 office@eafo.info</w:t>
            </w:r>
          </w:p>
          <w:p w14:paraId="42FE491B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FF6600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FF6600"/>
                <w:sz w:val="14"/>
                <w:szCs w:val="14"/>
                <w:highlight w:val="white"/>
              </w:rPr>
              <w:t>Tel: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 +7-985-120-9623</w:t>
            </w:r>
          </w:p>
          <w:p w14:paraId="30475D9D" w14:textId="77777777" w:rsidR="001C62A1" w:rsidRDefault="001C62A1" w:rsidP="001C62A1">
            <w:pPr>
              <w:rPr>
                <w:rFonts w:ascii="Cambria" w:eastAsia="Cambria" w:hAnsi="Cambria" w:cs="Cambria"/>
                <w:b/>
                <w:smallCaps/>
                <w:color w:val="FF6600"/>
                <w:sz w:val="14"/>
                <w:szCs w:val="14"/>
                <w:highlight w:val="white"/>
              </w:rPr>
            </w:pPr>
          </w:p>
          <w:p w14:paraId="3CDF0A7B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smallCaps/>
                <w:color w:val="FF6600"/>
                <w:sz w:val="14"/>
                <w:szCs w:val="14"/>
                <w:highlight w:val="white"/>
              </w:rPr>
              <w:t>CONTACT INFORMATION</w:t>
            </w:r>
          </w:p>
          <w:p w14:paraId="53A1DE3C" w14:textId="77777777" w:rsidR="001C62A1" w:rsidRDefault="001C62A1" w:rsidP="001C62A1">
            <w:pPr>
              <w:rPr>
                <w:rFonts w:ascii="Cambria" w:eastAsia="Cambria" w:hAnsi="Cambria" w:cs="Cambria"/>
                <w:b/>
                <w:color w:val="333333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0000FF"/>
                <w:sz w:val="14"/>
                <w:szCs w:val="14"/>
                <w:highlight w:val="white"/>
              </w:rPr>
              <w:t>EAFO Educational &amp; Research Center</w:t>
            </w:r>
          </w:p>
          <w:p w14:paraId="03D77D91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proofErr w:type="spellStart"/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Volokolamskoye</w:t>
            </w:r>
            <w:proofErr w:type="spellEnd"/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Shosse</w:t>
            </w:r>
            <w:proofErr w:type="spellEnd"/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, 1/1, </w:t>
            </w:r>
          </w:p>
          <w:p w14:paraId="7CF8C803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Office 606c,</w:t>
            </w:r>
          </w:p>
          <w:p w14:paraId="6F1E1EF6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Moscow, Russian Federation</w:t>
            </w:r>
          </w:p>
          <w:p w14:paraId="7196B794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125080</w:t>
            </w:r>
          </w:p>
          <w:p w14:paraId="3E0D9E7A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E36C0A"/>
                <w:sz w:val="14"/>
                <w:szCs w:val="14"/>
                <w:highlight w:val="white"/>
              </w:rPr>
              <w:t>Tel: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 xml:space="preserve"> +7-499-918-7197</w:t>
            </w:r>
          </w:p>
          <w:p w14:paraId="2B8595F3" w14:textId="77777777" w:rsidR="001C62A1" w:rsidRDefault="001C62A1" w:rsidP="001C62A1">
            <w:pP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</w:pPr>
            <w:r>
              <w:rPr>
                <w:rFonts w:ascii="Cambria" w:eastAsia="Cambria" w:hAnsi="Cambria" w:cs="Cambria"/>
                <w:b/>
                <w:i/>
                <w:color w:val="E36C0A"/>
                <w:sz w:val="14"/>
                <w:szCs w:val="14"/>
                <w:highlight w:val="white"/>
              </w:rPr>
              <w:t>Email:</w:t>
            </w:r>
            <w:r>
              <w:rPr>
                <w:rFonts w:ascii="Cambria" w:eastAsia="Cambria" w:hAnsi="Cambria" w:cs="Cambria"/>
                <w:i/>
                <w:color w:val="E36C0A"/>
                <w:sz w:val="14"/>
                <w:szCs w:val="14"/>
                <w:highlight w:val="white"/>
              </w:rPr>
              <w:t xml:space="preserve"> </w:t>
            </w:r>
            <w:r>
              <w:rPr>
                <w:rFonts w:ascii="Cambria" w:eastAsia="Cambria" w:hAnsi="Cambria" w:cs="Cambria"/>
                <w:i/>
                <w:color w:val="0000FF"/>
                <w:sz w:val="14"/>
                <w:szCs w:val="14"/>
                <w:highlight w:val="white"/>
              </w:rPr>
              <w:t>office@eafo.info</w:t>
            </w:r>
          </w:p>
          <w:p w14:paraId="23128927" w14:textId="342194E7" w:rsidR="00AC5B1B" w:rsidRDefault="00AC5B1B" w:rsidP="00D16E22">
            <w:pPr>
              <w:rPr>
                <w:rFonts w:ascii="Cambria" w:eastAsia="Cambria" w:hAnsi="Cambria" w:cs="Cambria"/>
                <w:i/>
                <w:color w:val="0000FF"/>
                <w:sz w:val="18"/>
                <w:szCs w:val="18"/>
              </w:rPr>
            </w:pPr>
          </w:p>
        </w:tc>
        <w:tc>
          <w:tcPr>
            <w:tcW w:w="8003" w:type="dxa"/>
            <w:tcBorders>
              <w:left w:val="single" w:sz="4" w:space="0" w:color="0000FF"/>
            </w:tcBorders>
            <w:shd w:val="clear" w:color="auto" w:fill="auto"/>
          </w:tcPr>
          <w:p w14:paraId="425BDD02" w14:textId="77777777" w:rsidR="00872F96" w:rsidRPr="007410CB" w:rsidRDefault="00872F96" w:rsidP="00872F96">
            <w:pPr>
              <w:jc w:val="center"/>
              <w:rPr>
                <w:rFonts w:ascii="Verdana" w:hAnsi="Verdana"/>
                <w:color w:val="000000"/>
                <w:sz w:val="20"/>
                <w:szCs w:val="20"/>
                <w:lang w:val="ru-RU"/>
              </w:rPr>
            </w:pPr>
            <w:r w:rsidRPr="007410C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ru-RU"/>
              </w:rPr>
              <w:t>Дорогие друзья!</w:t>
            </w:r>
          </w:p>
          <w:p w14:paraId="593A5FE8" w14:textId="77777777" w:rsidR="00872F96" w:rsidRPr="007410CB" w:rsidRDefault="00872F96" w:rsidP="00872F96">
            <w:pPr>
              <w:rPr>
                <w:rFonts w:ascii="Verdana" w:hAnsi="Verdana"/>
                <w:color w:val="000000"/>
                <w:sz w:val="20"/>
                <w:szCs w:val="20"/>
                <w:lang w:val="ru-RU"/>
              </w:rPr>
            </w:pPr>
          </w:p>
          <w:p w14:paraId="2F7E1A61" w14:textId="77777777" w:rsidR="00872F96" w:rsidRPr="007410CB" w:rsidRDefault="00872F96" w:rsidP="00872F96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7410CB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Мы рады пригласить Вас принять участие во II Евразийском форуме по гепатобилиарным опухолям, который пройдет 22 - 24 феврлая 2019 года, Москва, Российская Федерация.</w:t>
            </w:r>
          </w:p>
          <w:p w14:paraId="0A77A122" w14:textId="77777777" w:rsidR="00872F96" w:rsidRDefault="00872F96" w:rsidP="00872F96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</w:p>
          <w:p w14:paraId="4AB0370E" w14:textId="1105115C" w:rsidR="00872F96" w:rsidRPr="00872F96" w:rsidRDefault="00872F96" w:rsidP="00872F96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7410CB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Ведущие эксперты из Бразилии, Великобритании, Германии, Индии, Норвегии, Португалии, России, Сингапура, США, Турции, Швейцарии и Японии  примут участие в данном форуме. Среди них онкологи, хирурги, трансплантологи, патологи, занимающиеся гепатобилиарными опухолями</w:t>
            </w:r>
            <w:r w:rsidRPr="00872F96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:</w:t>
            </w:r>
          </w:p>
          <w:p w14:paraId="7C1DDED5" w14:textId="77777777" w:rsidR="00872F96" w:rsidRPr="007410CB" w:rsidRDefault="00872F96" w:rsidP="00872F96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</w:p>
          <w:tbl>
            <w:tblPr>
              <w:tblW w:w="8279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169"/>
              <w:gridCol w:w="4110"/>
            </w:tblGrid>
            <w:tr w:rsidR="00872F96" w:rsidRPr="007410CB" w14:paraId="74B45E79" w14:textId="77777777" w:rsidTr="00872F96">
              <w:trPr>
                <w:trHeight w:val="2911"/>
              </w:trPr>
              <w:tc>
                <w:tcPr>
                  <w:tcW w:w="41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53CE6F4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color w:val="000000"/>
                      <w:sz w:val="20"/>
                      <w:szCs w:val="20"/>
                      <w:lang w:val="ru-RU"/>
                    </w:rPr>
                    <w:t>​​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НАГИНО Масато, Япония</w:t>
                  </w:r>
                </w:p>
                <w:p w14:paraId="6C751ACB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ван ГУЛИК Томас, Нидерланды</w:t>
                  </w:r>
                </w:p>
                <w:p w14:paraId="6391DD1F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МОХАН Раджашекар, Индия</w:t>
                  </w:r>
                </w:p>
                <w:p w14:paraId="6DDCE65F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ВИШНЕВСКИЙ Владимир Александрович, РФ</w:t>
                  </w:r>
                </w:p>
                <w:p w14:paraId="4E7EAADE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ПАТЮТКО Юрий Иванович, РФ</w:t>
                  </w:r>
                </w:p>
                <w:p w14:paraId="6C6DF743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КОНДРАТЬЕВА Татьяна Тихоновна, РФ</w:t>
                  </w:r>
                </w:p>
                <w:p w14:paraId="51B3C5C4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БАЛЧИ Дениз, Турция</w:t>
                  </w:r>
                </w:p>
                <w:p w14:paraId="78B6D6ED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БАНГУИ Прашант, Индия</w:t>
                  </w:r>
                </w:p>
                <w:p w14:paraId="1960436D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БЕДУШИ Тьяго, США</w:t>
                  </w:r>
                </w:p>
                <w:p w14:paraId="1D0773DB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ВОСКАНЯН Сергей Эдуардович, РФ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br/>
                    <w:t>ГРАНОВ Дмитрий, РФ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br/>
                    <w:t>ЕФАНОВ Михаил Германович, РФ</w:t>
                  </w:r>
                </w:p>
                <w:p w14:paraId="41F4686F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21"/>
                      <w:szCs w:val="21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</w:rPr>
                    <w:t xml:space="preserve">КУЛЕЗНЕВА </w:t>
                  </w:r>
                  <w:proofErr w:type="spellStart"/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</w:rPr>
                    <w:t>Юлия</w:t>
                  </w:r>
                  <w:proofErr w:type="spellEnd"/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</w:rPr>
                    <w:t> </w:t>
                  </w:r>
                  <w:proofErr w:type="spellStart"/>
                  <w:r w:rsidRPr="007410CB">
                    <w:rPr>
                      <w:rFonts w:ascii="Calibri" w:hAnsi="Calibri" w:cs="Calibri"/>
                      <w:i/>
                      <w:iCs/>
                      <w:caps/>
                      <w:color w:val="0070C0"/>
                      <w:sz w:val="18"/>
                      <w:szCs w:val="21"/>
                    </w:rPr>
                    <w:t>В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</w:rPr>
                    <w:t>алерьевна</w:t>
                  </w:r>
                  <w:proofErr w:type="spellEnd"/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</w:rPr>
                    <w:t>, РФ</w:t>
                  </w:r>
                </w:p>
              </w:tc>
              <w:tc>
                <w:tcPr>
                  <w:tcW w:w="41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85735ED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МАРКЕС Хьюго Пинто, Португалия</w:t>
                  </w:r>
                </w:p>
                <w:p w14:paraId="24BCA981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МЕЛЕХИНА Ольга</w:t>
                  </w:r>
                  <w:r w:rsidRPr="007410CB">
                    <w:rPr>
                      <w:rFonts w:ascii="Calibri" w:hAnsi="Calibri" w:cs="Calibri"/>
                      <w:i/>
                      <w:iCs/>
                      <w:caps/>
                      <w:color w:val="0070C0"/>
                      <w:sz w:val="18"/>
                      <w:szCs w:val="21"/>
                    </w:rPr>
                    <w:t> </w:t>
                  </w:r>
                  <w:r w:rsidRPr="007410CB">
                    <w:rPr>
                      <w:rFonts w:ascii="Calibri" w:hAnsi="Calibri" w:cs="Calibri"/>
                      <w:i/>
                      <w:iCs/>
                      <w:caps/>
                      <w:color w:val="0070C0"/>
                      <w:sz w:val="18"/>
                      <w:szCs w:val="21"/>
                      <w:lang w:val="ru-RU"/>
                    </w:rPr>
                    <w:t>В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ячеславовна, РФ</w:t>
                  </w:r>
                </w:p>
                <w:p w14:paraId="74BF7C9F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НАДАЛИН Силвио</w:t>
                  </w:r>
                  <w:r w:rsidRPr="007410CB">
                    <w:rPr>
                      <w:rFonts w:ascii="Calibri" w:hAnsi="Calibri" w:cs="Calibri"/>
                      <w:i/>
                      <w:iCs/>
                      <w:caps/>
                      <w:color w:val="0070C0"/>
                      <w:sz w:val="18"/>
                      <w:szCs w:val="21"/>
                      <w:lang w:val="ru-RU"/>
                    </w:rPr>
                    <w:t>, Г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ермания</w:t>
                  </w:r>
                </w:p>
                <w:p w14:paraId="711CD9E4" w14:textId="0426F6C1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Н</w:t>
                  </w:r>
                  <w:r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О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ВРУЗБЕКОВ Мурад Сафтарович</w:t>
                  </w:r>
                  <w:r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, РФ</w:t>
                  </w:r>
                </w:p>
                <w:p w14:paraId="7AE00306" w14:textId="54D5AFA9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ПОРШЕННИКОВ Иван Анатольевич</w:t>
                  </w:r>
                  <w:r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, РФ</w:t>
                  </w:r>
                </w:p>
                <w:p w14:paraId="7EE0FF7A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ПЕТРОВСКИ Генри, Швейцария</w:t>
                  </w:r>
                </w:p>
                <w:p w14:paraId="18B5E6BB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РАУТ Викрам, Индия</w:t>
                  </w:r>
                </w:p>
                <w:p w14:paraId="15614DB5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РУММО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</w:rPr>
                    <w:t> 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Олег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</w:rPr>
                    <w:t> </w:t>
                  </w: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Олегович, Беларусь</w:t>
                  </w:r>
                </w:p>
                <w:p w14:paraId="50EECDF4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СЕРГЕЕВА Ольга Николаевна, РФ</w:t>
                  </w:r>
                </w:p>
                <w:p w14:paraId="745FE221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ТОРРЕС Орландо Хорхе Мартинс, Бразилия</w:t>
                  </w:r>
                </w:p>
                <w:p w14:paraId="1D72F9B0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ЦВИРКУН Виктор Викторович, РФ</w:t>
                  </w:r>
                </w:p>
                <w:p w14:paraId="5EE1856A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7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ЭРНАНДЕЗ-АЛЕХАНДРО Роберто, США</w:t>
                  </w:r>
                </w:p>
                <w:p w14:paraId="0CC8215B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21"/>
                      <w:szCs w:val="21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i/>
                      <w:iCs/>
                      <w:color w:val="0070C0"/>
                      <w:sz w:val="18"/>
                      <w:szCs w:val="21"/>
                      <w:lang w:val="ru-RU"/>
                    </w:rPr>
                    <w:t>АЛИХАНОВ Руслан Богданович, РФ</w:t>
                  </w:r>
                </w:p>
              </w:tc>
            </w:tr>
          </w:tbl>
          <w:p w14:paraId="2666A2E2" w14:textId="0033CB19" w:rsidR="00872F96" w:rsidRPr="007410CB" w:rsidRDefault="00872F96" w:rsidP="00872F96">
            <w:pPr>
              <w:jc w:val="both"/>
              <w:rPr>
                <w:rFonts w:ascii="Verdana" w:hAnsi="Verdana"/>
                <w:color w:val="000000"/>
                <w:sz w:val="20"/>
                <w:szCs w:val="20"/>
                <w:lang w:val="ru-RU"/>
              </w:rPr>
            </w:pPr>
          </w:p>
          <w:p w14:paraId="4A837492" w14:textId="77777777" w:rsidR="00872F96" w:rsidRPr="007410CB" w:rsidRDefault="00872F96" w:rsidP="00872F96">
            <w:pPr>
              <w:jc w:val="both"/>
              <w:rPr>
                <w:rFonts w:ascii="Verdana" w:hAnsi="Verdana"/>
                <w:color w:val="000000"/>
                <w:sz w:val="20"/>
                <w:szCs w:val="20"/>
                <w:lang w:val="ru-RU"/>
              </w:rPr>
            </w:pPr>
            <w:r w:rsidRPr="007410CB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Официальные языки форума</w:t>
            </w:r>
            <w:r w:rsidRPr="007410CB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  <w:r w:rsidRPr="007410C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ru-RU"/>
              </w:rPr>
              <w:t>английский и русский</w:t>
            </w:r>
            <w:r w:rsidRPr="007410CB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, пленарные сессии будут сопровождаться</w:t>
            </w:r>
            <w:r w:rsidRPr="007410CB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  <w:r w:rsidRPr="007410C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ru-RU"/>
              </w:rPr>
              <w:t>синхронным переводом</w:t>
            </w:r>
            <w:r w:rsidRPr="007410CB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.</w:t>
            </w:r>
          </w:p>
          <w:p w14:paraId="1B55D5AF" w14:textId="77777777" w:rsidR="00872F96" w:rsidRDefault="00872F96" w:rsidP="00872F96">
            <w:pPr>
              <w:jc w:val="both"/>
              <w:rPr>
                <w:rFonts w:ascii="Calibri" w:hAnsi="Calibri" w:cs="Calibri"/>
                <w:b/>
                <w:bCs/>
                <w:color w:val="000000"/>
                <w:sz w:val="22"/>
                <w:szCs w:val="20"/>
                <w:lang w:val="ru-RU"/>
              </w:rPr>
            </w:pPr>
          </w:p>
          <w:p w14:paraId="301BCEEB" w14:textId="7B2D7E5E" w:rsidR="00872F96" w:rsidRPr="007410CB" w:rsidRDefault="00872F96" w:rsidP="00872F96">
            <w:pPr>
              <w:jc w:val="both"/>
              <w:rPr>
                <w:rFonts w:ascii="Calibri" w:hAnsi="Calibri" w:cs="Calibri"/>
                <w:b/>
                <w:bCs/>
                <w:color w:val="000000"/>
                <w:sz w:val="22"/>
                <w:szCs w:val="20"/>
                <w:lang w:val="ru-RU"/>
              </w:rPr>
            </w:pPr>
            <w:r w:rsidRPr="007410CB">
              <w:rPr>
                <w:rFonts w:ascii="Calibri" w:hAnsi="Calibri" w:cs="Calibri"/>
                <w:b/>
                <w:bCs/>
                <w:color w:val="000000"/>
                <w:sz w:val="22"/>
                <w:szCs w:val="20"/>
                <w:lang w:val="ru-RU"/>
              </w:rPr>
              <w:t xml:space="preserve">Регистрация и бронирование гостиницы </w:t>
            </w:r>
            <w:r w:rsidRPr="007410CB">
              <w:rPr>
                <w:rFonts w:ascii="Calibri" w:hAnsi="Calibri" w:cs="Calibri"/>
                <w:bCs/>
                <w:color w:val="000000"/>
                <w:sz w:val="22"/>
                <w:szCs w:val="20"/>
                <w:lang w:val="ru-RU"/>
              </w:rPr>
              <w:t xml:space="preserve">проводится на сайте </w:t>
            </w:r>
            <w:r w:rsidRPr="007410CB">
              <w:rPr>
                <w:rFonts w:ascii="Calibri" w:hAnsi="Calibri" w:cs="Calibri"/>
                <w:b/>
                <w:bCs/>
                <w:color w:val="002060"/>
                <w:sz w:val="22"/>
                <w:szCs w:val="20"/>
              </w:rPr>
              <w:t>www</w:t>
            </w:r>
            <w:r w:rsidRPr="007410CB">
              <w:rPr>
                <w:rFonts w:ascii="Calibri" w:hAnsi="Calibri" w:cs="Calibri"/>
                <w:b/>
                <w:bCs/>
                <w:color w:val="002060"/>
                <w:sz w:val="22"/>
                <w:szCs w:val="20"/>
                <w:lang w:val="ru-RU"/>
              </w:rPr>
              <w:t>.</w:t>
            </w:r>
            <w:proofErr w:type="spellStart"/>
            <w:r w:rsidRPr="007410CB">
              <w:rPr>
                <w:rFonts w:ascii="Calibri" w:hAnsi="Calibri" w:cs="Calibri"/>
                <w:b/>
                <w:bCs/>
                <w:color w:val="002060"/>
                <w:sz w:val="22"/>
                <w:szCs w:val="20"/>
              </w:rPr>
              <w:t>hpb</w:t>
            </w:r>
            <w:proofErr w:type="spellEnd"/>
            <w:r w:rsidRPr="007410CB">
              <w:rPr>
                <w:rFonts w:ascii="Calibri" w:hAnsi="Calibri" w:cs="Calibri"/>
                <w:b/>
                <w:bCs/>
                <w:color w:val="002060"/>
                <w:sz w:val="22"/>
                <w:szCs w:val="20"/>
                <w:lang w:val="ru-RU"/>
              </w:rPr>
              <w:t>.</w:t>
            </w:r>
            <w:proofErr w:type="spellStart"/>
            <w:r w:rsidRPr="007410CB">
              <w:rPr>
                <w:rFonts w:ascii="Calibri" w:hAnsi="Calibri" w:cs="Calibri"/>
                <w:b/>
                <w:bCs/>
                <w:color w:val="002060"/>
                <w:sz w:val="22"/>
                <w:szCs w:val="20"/>
              </w:rPr>
              <w:t>eafo</w:t>
            </w:r>
            <w:proofErr w:type="spellEnd"/>
            <w:r w:rsidRPr="007410CB">
              <w:rPr>
                <w:rFonts w:ascii="Calibri" w:hAnsi="Calibri" w:cs="Calibri"/>
                <w:b/>
                <w:bCs/>
                <w:color w:val="002060"/>
                <w:sz w:val="22"/>
                <w:szCs w:val="20"/>
                <w:lang w:val="ru-RU"/>
              </w:rPr>
              <w:t>.</w:t>
            </w:r>
            <w:r w:rsidRPr="007410CB">
              <w:rPr>
                <w:rFonts w:ascii="Calibri" w:hAnsi="Calibri" w:cs="Calibri"/>
                <w:b/>
                <w:bCs/>
                <w:color w:val="002060"/>
                <w:sz w:val="22"/>
                <w:szCs w:val="20"/>
              </w:rPr>
              <w:t>info</w:t>
            </w:r>
            <w:r w:rsidRPr="007410CB">
              <w:rPr>
                <w:rFonts w:ascii="Calibri" w:hAnsi="Calibri" w:cs="Calibri"/>
                <w:b/>
                <w:bCs/>
                <w:color w:val="002060"/>
                <w:sz w:val="22"/>
                <w:szCs w:val="20"/>
                <w:lang w:val="ru-RU"/>
              </w:rPr>
              <w:t xml:space="preserve"> </w:t>
            </w:r>
          </w:p>
          <w:p w14:paraId="35DDEAF5" w14:textId="77777777" w:rsidR="00872F96" w:rsidRPr="007410CB" w:rsidRDefault="00872F96" w:rsidP="00872F96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ru-RU"/>
              </w:rPr>
            </w:pPr>
          </w:p>
          <w:p w14:paraId="1D8B8DD3" w14:textId="77777777" w:rsidR="00872F96" w:rsidRDefault="00872F96" w:rsidP="00872F96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7410CB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До встречи в Москве!</w:t>
            </w:r>
          </w:p>
          <w:p w14:paraId="0DCCA2CF" w14:textId="77777777" w:rsidR="00872F96" w:rsidRPr="007410CB" w:rsidRDefault="00872F96" w:rsidP="00872F96">
            <w:pPr>
              <w:jc w:val="both"/>
              <w:rPr>
                <w:rFonts w:ascii="Verdana" w:hAnsi="Verdana"/>
                <w:color w:val="000000"/>
                <w:sz w:val="20"/>
                <w:szCs w:val="20"/>
                <w:lang w:val="ru-RU"/>
              </w:rPr>
            </w:pPr>
            <w:bookmarkStart w:id="0" w:name="_GoBack"/>
            <w:bookmarkEnd w:id="0"/>
          </w:p>
          <w:p w14:paraId="7E8E99CA" w14:textId="5E032ABD" w:rsidR="00872F96" w:rsidRDefault="00872F96" w:rsidP="00872F96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7410CB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С уважением,</w:t>
            </w:r>
          </w:p>
          <w:p w14:paraId="3A8B8F63" w14:textId="77777777" w:rsidR="00872F96" w:rsidRPr="007410CB" w:rsidRDefault="00872F96" w:rsidP="00872F96">
            <w:pPr>
              <w:jc w:val="both"/>
              <w:rPr>
                <w:rFonts w:ascii="Verdana" w:hAnsi="Verdana"/>
                <w:color w:val="000000"/>
                <w:sz w:val="20"/>
                <w:szCs w:val="20"/>
                <w:lang w:val="ru-RU"/>
              </w:rPr>
            </w:pPr>
          </w:p>
          <w:tbl>
            <w:tblPr>
              <w:tblW w:w="7854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02"/>
              <w:gridCol w:w="4252"/>
            </w:tblGrid>
            <w:tr w:rsidR="00872F96" w:rsidRPr="007410CB" w14:paraId="48E0DB15" w14:textId="77777777" w:rsidTr="00872F96">
              <w:tc>
                <w:tcPr>
                  <w:tcW w:w="36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FAEDC3C" w14:textId="77777777" w:rsidR="00872F96" w:rsidRPr="007410CB" w:rsidRDefault="00872F96" w:rsidP="00872F96">
                  <w:pPr>
                    <w:jc w:val="both"/>
                    <w:rPr>
                      <w:rFonts w:ascii="Lato" w:hAnsi="Lato"/>
                      <w:color w:val="000000"/>
                      <w:sz w:val="18"/>
                      <w:szCs w:val="18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  <w:lang w:val="ru-RU"/>
                    </w:rPr>
                    <w:t>Руслан Богданович АЛИХАНОВ</w:t>
                  </w:r>
                </w:p>
                <w:p w14:paraId="3243BB65" w14:textId="77777777" w:rsidR="00872F96" w:rsidRPr="007410CB" w:rsidRDefault="00872F96" w:rsidP="00872F96">
                  <w:pPr>
                    <w:jc w:val="both"/>
                    <w:rPr>
                      <w:rFonts w:ascii="Lato" w:hAnsi="Lato"/>
                      <w:color w:val="000000"/>
                      <w:sz w:val="18"/>
                      <w:szCs w:val="18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t>Сопредседатель форума,</w:t>
                  </w:r>
                </w:p>
                <w:p w14:paraId="6B78E41C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8"/>
                      <w:szCs w:val="18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t>к.м.н., заведующий отделением</w:t>
                  </w:r>
                </w:p>
                <w:p w14:paraId="17D3FEE2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8"/>
                      <w:szCs w:val="18"/>
                    </w:rPr>
                  </w:pP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t>гепатобилиарной хирургии,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 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br/>
                    <w:t>Московский клинический научный центр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 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br/>
                    <w:t xml:space="preserve">им. 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 xml:space="preserve">А. С. </w:t>
                  </w:r>
                  <w:proofErr w:type="spellStart"/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Логинова</w:t>
                  </w:r>
                  <w:proofErr w:type="spellEnd"/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, 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br/>
                  </w:r>
                  <w:proofErr w:type="spellStart"/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Москва</w:t>
                  </w:r>
                  <w:proofErr w:type="spellEnd"/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, РФ</w:t>
                  </w:r>
                </w:p>
                <w:p w14:paraId="3AE5EF8E" w14:textId="77777777" w:rsidR="00872F96" w:rsidRPr="007410CB" w:rsidRDefault="00872F96" w:rsidP="00872F96">
                  <w:pPr>
                    <w:spacing w:line="300" w:lineRule="atLeast"/>
                    <w:rPr>
                      <w:rFonts w:ascii="Lato" w:hAnsi="Lato"/>
                      <w:color w:val="000000"/>
                      <w:sz w:val="18"/>
                      <w:szCs w:val="18"/>
                    </w:rPr>
                  </w:pPr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</w:rPr>
                    <w:t>alikhanov.hpb@gmail.com</w:t>
                  </w:r>
                </w:p>
              </w:tc>
              <w:tc>
                <w:tcPr>
                  <w:tcW w:w="4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223F10E" w14:textId="77777777" w:rsidR="00872F96" w:rsidRPr="007410CB" w:rsidRDefault="00872F96" w:rsidP="00872F96">
                  <w:pPr>
                    <w:jc w:val="both"/>
                    <w:rPr>
                      <w:rFonts w:ascii="Lato" w:hAnsi="Lato"/>
                      <w:color w:val="000000"/>
                      <w:sz w:val="18"/>
                      <w:szCs w:val="18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  <w:lang w:val="ru-RU"/>
                    </w:rPr>
                    <w:t>Сомасундарам СУБРАМАНИАН</w:t>
                  </w:r>
                </w:p>
                <w:p w14:paraId="57E37117" w14:textId="77777777" w:rsidR="00872F96" w:rsidRPr="007410CB" w:rsidRDefault="00872F96" w:rsidP="00872F96">
                  <w:pPr>
                    <w:jc w:val="both"/>
                    <w:rPr>
                      <w:rFonts w:ascii="Lato" w:hAnsi="Lato"/>
                      <w:color w:val="000000"/>
                      <w:sz w:val="18"/>
                      <w:szCs w:val="18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t>Онко и пластический хирург,</w:t>
                  </w:r>
                </w:p>
                <w:p w14:paraId="4B765260" w14:textId="77777777" w:rsidR="00872F96" w:rsidRPr="007410CB" w:rsidRDefault="00872F96" w:rsidP="00872F96">
                  <w:pPr>
                    <w:rPr>
                      <w:rFonts w:ascii="Lato" w:hAnsi="Lato"/>
                      <w:color w:val="000000"/>
                      <w:sz w:val="18"/>
                      <w:szCs w:val="18"/>
                      <w:lang w:val="ru-RU"/>
                    </w:rPr>
                  </w:pP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t>Основатель и директор,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 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br/>
                    <w:t>Евразийская федерация онкологии (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EAFO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t>); основатель и председатель совета директоров, Евразийский совет по онкологическим исследованиям (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ECRC</w:t>
                  </w:r>
                  <w:r w:rsidRPr="007410CB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ru-RU"/>
                    </w:rPr>
                    <w:t>); Москва, РФ</w:t>
                  </w:r>
                </w:p>
                <w:p w14:paraId="1543109C" w14:textId="77777777" w:rsidR="00872F96" w:rsidRPr="007410CB" w:rsidRDefault="00872F96" w:rsidP="00872F96">
                  <w:pPr>
                    <w:spacing w:line="300" w:lineRule="atLeast"/>
                    <w:rPr>
                      <w:rFonts w:ascii="Lato" w:hAnsi="Lato"/>
                      <w:color w:val="000000"/>
                      <w:sz w:val="18"/>
                      <w:szCs w:val="18"/>
                      <w:lang w:val="ru-RU"/>
                    </w:rPr>
                  </w:pPr>
                  <w:proofErr w:type="spellStart"/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</w:rPr>
                    <w:t>drsoma</w:t>
                  </w:r>
                  <w:proofErr w:type="spellEnd"/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  <w:lang w:val="ru-RU"/>
                    </w:rPr>
                    <w:t>@</w:t>
                  </w:r>
                  <w:proofErr w:type="spellStart"/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</w:rPr>
                    <w:t>gmail</w:t>
                  </w:r>
                  <w:proofErr w:type="spellEnd"/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  <w:lang w:val="ru-RU"/>
                    </w:rPr>
                    <w:t>.</w:t>
                  </w:r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</w:rPr>
                    <w:t>com</w:t>
                  </w:r>
                  <w:r w:rsidRPr="007410CB">
                    <w:rPr>
                      <w:rFonts w:ascii="Arial" w:hAnsi="Arial" w:cs="Arial"/>
                      <w:color w:val="222222"/>
                      <w:sz w:val="18"/>
                      <w:szCs w:val="18"/>
                      <w:lang w:val="ru-RU"/>
                    </w:rPr>
                    <w:t>;</w:t>
                  </w:r>
                  <w:r w:rsidRPr="007410CB">
                    <w:rPr>
                      <w:rFonts w:ascii="Arial" w:hAnsi="Arial" w:cs="Arial"/>
                      <w:color w:val="222222"/>
                      <w:sz w:val="18"/>
                      <w:szCs w:val="18"/>
                    </w:rPr>
                    <w:t> </w:t>
                  </w:r>
                  <w:proofErr w:type="spellStart"/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</w:rPr>
                    <w:t>drsoma</w:t>
                  </w:r>
                  <w:proofErr w:type="spellEnd"/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  <w:lang w:val="ru-RU"/>
                    </w:rPr>
                    <w:t>@</w:t>
                  </w:r>
                  <w:proofErr w:type="spellStart"/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</w:rPr>
                    <w:t>eafo</w:t>
                  </w:r>
                  <w:proofErr w:type="spellEnd"/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  <w:lang w:val="ru-RU"/>
                    </w:rPr>
                    <w:t>.</w:t>
                  </w:r>
                  <w:r w:rsidRPr="007410CB">
                    <w:rPr>
                      <w:rFonts w:ascii="Arial" w:hAnsi="Arial" w:cs="Arial"/>
                      <w:color w:val="1155CC"/>
                      <w:sz w:val="18"/>
                      <w:szCs w:val="18"/>
                      <w:u w:val="single"/>
                    </w:rPr>
                    <w:t>info</w:t>
                  </w:r>
                </w:p>
              </w:tc>
            </w:tr>
          </w:tbl>
          <w:p w14:paraId="792BFDF0" w14:textId="2015B0D4" w:rsidR="00AC5B1B" w:rsidRPr="00872F96" w:rsidRDefault="00AC5B1B">
            <w:pPr>
              <w:shd w:val="clear" w:color="auto" w:fill="FFFFFF"/>
              <w:rPr>
                <w:rFonts w:ascii="Tahoma" w:eastAsia="Tahoma" w:hAnsi="Tahoma" w:cs="Tahoma"/>
                <w:color w:val="000000"/>
                <w:sz w:val="20"/>
                <w:szCs w:val="20"/>
                <w:lang w:val="ru-RU"/>
              </w:rPr>
            </w:pPr>
          </w:p>
        </w:tc>
      </w:tr>
    </w:tbl>
    <w:p w14:paraId="73BD7674" w14:textId="77777777" w:rsidR="00CC1977" w:rsidRPr="00872F96" w:rsidRDefault="00AE0503">
      <w:pPr>
        <w:tabs>
          <w:tab w:val="left" w:pos="1520"/>
        </w:tabs>
        <w:rPr>
          <w:sz w:val="12"/>
          <w:szCs w:val="12"/>
          <w:lang w:val="ru-RU"/>
        </w:rPr>
      </w:pPr>
      <w:r w:rsidRPr="00872F96">
        <w:rPr>
          <w:sz w:val="12"/>
          <w:szCs w:val="12"/>
          <w:lang w:val="ru-RU"/>
        </w:rPr>
        <w:t xml:space="preserve">       </w:t>
      </w:r>
    </w:p>
    <w:sectPr w:rsidR="00CC1977" w:rsidRPr="00872F96">
      <w:headerReference w:type="default" r:id="rId7"/>
      <w:footerReference w:type="default" r:id="rId8"/>
      <w:pgSz w:w="11906" w:h="16838"/>
      <w:pgMar w:top="2268" w:right="1133" w:bottom="1134" w:left="1134" w:header="283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2C9A0" w14:textId="77777777" w:rsidR="00181336" w:rsidRDefault="00181336">
      <w:r>
        <w:separator/>
      </w:r>
    </w:p>
  </w:endnote>
  <w:endnote w:type="continuationSeparator" w:id="0">
    <w:p w14:paraId="24B68EA4" w14:textId="77777777" w:rsidR="00181336" w:rsidRDefault="001813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C4CDA" w14:textId="77777777" w:rsidR="00CC1977" w:rsidRPr="006F4660" w:rsidRDefault="00AE0503">
    <w:pPr>
      <w:pBdr>
        <w:top w:val="single" w:sz="4" w:space="1" w:color="FF0000"/>
        <w:left w:val="nil"/>
        <w:bottom w:val="nil"/>
        <w:right w:val="nil"/>
        <w:between w:val="nil"/>
      </w:pBdr>
      <w:ind w:left="-284" w:right="-284"/>
      <w:jc w:val="center"/>
      <w:rPr>
        <w:rFonts w:ascii="Calibri" w:eastAsia="Calibri" w:hAnsi="Calibri" w:cs="Calibri"/>
        <w:color w:val="273582"/>
        <w:sz w:val="18"/>
        <w:szCs w:val="18"/>
        <w:lang w:val="ru-RU"/>
      </w:rPr>
    </w:pPr>
    <w:r w:rsidRPr="006F4660">
      <w:rPr>
        <w:rFonts w:ascii="Calibri" w:eastAsia="Calibri" w:hAnsi="Calibri" w:cs="Calibri"/>
        <w:color w:val="273582"/>
        <w:sz w:val="18"/>
        <w:szCs w:val="18"/>
        <w:lang w:val="ru-RU"/>
      </w:rPr>
      <w:t>Автономная некоммерческая организация «Научно-образовательный центр «Евразийская онкологическая программа «ЕАФО»</w:t>
    </w:r>
  </w:p>
  <w:p w14:paraId="28FD108D" w14:textId="77777777" w:rsidR="00CC1977" w:rsidRPr="006F4660" w:rsidRDefault="00AE0503">
    <w:pPr>
      <w:pBdr>
        <w:top w:val="nil"/>
        <w:left w:val="nil"/>
        <w:bottom w:val="nil"/>
        <w:right w:val="nil"/>
        <w:between w:val="nil"/>
      </w:pBdr>
      <w:spacing w:after="120"/>
      <w:ind w:left="-284" w:right="-284"/>
      <w:jc w:val="center"/>
      <w:rPr>
        <w:rFonts w:ascii="Calibri" w:eastAsia="Calibri" w:hAnsi="Calibri" w:cs="Calibri"/>
        <w:color w:val="000000"/>
        <w:sz w:val="18"/>
        <w:szCs w:val="18"/>
        <w:lang w:val="ru-RU"/>
      </w:rPr>
    </w:pPr>
    <w:r w:rsidRPr="006F4660">
      <w:rPr>
        <w:rFonts w:ascii="Calibri" w:eastAsia="Calibri" w:hAnsi="Calibri" w:cs="Calibri"/>
        <w:color w:val="273582"/>
        <w:sz w:val="18"/>
        <w:szCs w:val="18"/>
        <w:lang w:val="ru-RU"/>
      </w:rPr>
      <w:t>125080, Москва, Россия, Волоколамское шоссе, д. 1, стр. 1, офис 606</w:t>
    </w:r>
    <w:r>
      <w:rPr>
        <w:rFonts w:ascii="Calibri" w:eastAsia="Calibri" w:hAnsi="Calibri" w:cs="Calibri"/>
        <w:color w:val="273582"/>
        <w:sz w:val="18"/>
        <w:szCs w:val="18"/>
      </w:rPr>
      <w:t>C</w:t>
    </w:r>
  </w:p>
  <w:p w14:paraId="0F70C465" w14:textId="77777777" w:rsidR="00CC1977" w:rsidRDefault="00AE0503">
    <w:pPr>
      <w:pBdr>
        <w:top w:val="nil"/>
        <w:left w:val="nil"/>
        <w:bottom w:val="nil"/>
        <w:right w:val="nil"/>
        <w:between w:val="nil"/>
      </w:pBdr>
      <w:ind w:left="-284" w:right="-284"/>
      <w:jc w:val="center"/>
      <w:rPr>
        <w:rFonts w:ascii="Calibri" w:eastAsia="Calibri" w:hAnsi="Calibri" w:cs="Calibri"/>
        <w:color w:val="CD1619"/>
        <w:sz w:val="18"/>
        <w:szCs w:val="18"/>
      </w:rPr>
    </w:pPr>
    <w:r>
      <w:rPr>
        <w:rFonts w:ascii="Calibri" w:eastAsia="Calibri" w:hAnsi="Calibri" w:cs="Calibri"/>
        <w:color w:val="CD1619"/>
        <w:sz w:val="18"/>
        <w:szCs w:val="18"/>
      </w:rPr>
      <w:t>EAFO Educational &amp; Research Center Eurasian Oncology Program</w:t>
    </w:r>
  </w:p>
  <w:p w14:paraId="742B21FE" w14:textId="77777777" w:rsidR="00CC1977" w:rsidRDefault="00AE0503">
    <w:pPr>
      <w:pBdr>
        <w:top w:val="nil"/>
        <w:left w:val="nil"/>
        <w:bottom w:val="nil"/>
        <w:right w:val="nil"/>
        <w:between w:val="nil"/>
      </w:pBdr>
      <w:ind w:left="-284" w:right="-284"/>
      <w:jc w:val="center"/>
      <w:rPr>
        <w:rFonts w:ascii="Calibri" w:eastAsia="Calibri" w:hAnsi="Calibri" w:cs="Calibri"/>
        <w:color w:val="CD1619"/>
        <w:sz w:val="18"/>
        <w:szCs w:val="18"/>
      </w:rPr>
    </w:pPr>
    <w:r>
      <w:rPr>
        <w:rFonts w:ascii="Calibri" w:eastAsia="Calibri" w:hAnsi="Calibri" w:cs="Calibri"/>
        <w:color w:val="CD1619"/>
        <w:sz w:val="18"/>
        <w:szCs w:val="18"/>
      </w:rPr>
      <w:t xml:space="preserve">Moscow 125080, Russian Federation, </w:t>
    </w:r>
    <w:proofErr w:type="spellStart"/>
    <w:r>
      <w:rPr>
        <w:rFonts w:ascii="Calibri" w:eastAsia="Calibri" w:hAnsi="Calibri" w:cs="Calibri"/>
        <w:color w:val="CD1619"/>
        <w:sz w:val="18"/>
        <w:szCs w:val="18"/>
      </w:rPr>
      <w:t>Volokolamskoye</w:t>
    </w:r>
    <w:proofErr w:type="spellEnd"/>
    <w:r>
      <w:rPr>
        <w:rFonts w:ascii="Calibri" w:eastAsia="Calibri" w:hAnsi="Calibri" w:cs="Calibri"/>
        <w:color w:val="CD1619"/>
        <w:sz w:val="18"/>
        <w:szCs w:val="18"/>
      </w:rPr>
      <w:t xml:space="preserve"> </w:t>
    </w:r>
    <w:proofErr w:type="spellStart"/>
    <w:r>
      <w:rPr>
        <w:rFonts w:ascii="Calibri" w:eastAsia="Calibri" w:hAnsi="Calibri" w:cs="Calibri"/>
        <w:color w:val="CD1619"/>
        <w:sz w:val="18"/>
        <w:szCs w:val="18"/>
      </w:rPr>
      <w:t>Shosse</w:t>
    </w:r>
    <w:proofErr w:type="spellEnd"/>
    <w:r>
      <w:rPr>
        <w:rFonts w:ascii="Calibri" w:eastAsia="Calibri" w:hAnsi="Calibri" w:cs="Calibri"/>
        <w:color w:val="CD1619"/>
        <w:sz w:val="18"/>
        <w:szCs w:val="18"/>
      </w:rPr>
      <w:t xml:space="preserve"> 1, bld. 1, Office 606C</w:t>
    </w:r>
  </w:p>
  <w:p w14:paraId="35C3FC2B" w14:textId="77777777" w:rsidR="00CC1977" w:rsidRDefault="00AE0503">
    <w:pPr>
      <w:spacing w:before="120"/>
      <w:jc w:val="center"/>
      <w:rPr>
        <w:sz w:val="18"/>
        <w:szCs w:val="18"/>
      </w:rPr>
    </w:pPr>
    <w:proofErr w:type="spellStart"/>
    <w:r>
      <w:rPr>
        <w:sz w:val="18"/>
        <w:szCs w:val="18"/>
      </w:rPr>
      <w:t>tel</w:t>
    </w:r>
    <w:proofErr w:type="spellEnd"/>
    <w:r>
      <w:rPr>
        <w:sz w:val="18"/>
        <w:szCs w:val="18"/>
      </w:rPr>
      <w:t>: +7-499-918-71-97    ·   +7-915-333-30-66    ·   +7-906-704-36-23    ·   e-mail: travel@eafo.info    ·   www.eafo.info</w:t>
    </w:r>
  </w:p>
  <w:p w14:paraId="3AADD0DE" w14:textId="77777777" w:rsidR="00CC1977" w:rsidRPr="006F4660" w:rsidRDefault="00AE0503">
    <w:pPr>
      <w:spacing w:before="120"/>
      <w:jc w:val="center"/>
      <w:rPr>
        <w:sz w:val="18"/>
        <w:szCs w:val="18"/>
        <w:lang w:val="ru-RU"/>
      </w:rPr>
    </w:pPr>
    <w:r w:rsidRPr="006F4660">
      <w:rPr>
        <w:sz w:val="18"/>
        <w:szCs w:val="18"/>
        <w:lang w:val="ru-RU"/>
      </w:rPr>
      <w:t>АНО «ЕАФО»    ·    ИНН 7715491261    ·    КПП 774301001    ·    ОГРН 112779900807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0D0CF2" w14:textId="77777777" w:rsidR="00181336" w:rsidRDefault="00181336">
      <w:r>
        <w:separator/>
      </w:r>
    </w:p>
  </w:footnote>
  <w:footnote w:type="continuationSeparator" w:id="0">
    <w:p w14:paraId="4AD159A4" w14:textId="77777777" w:rsidR="00181336" w:rsidRDefault="001813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96447" w14:textId="77777777" w:rsidR="00CC1977" w:rsidRDefault="00CC1977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sz w:val="12"/>
        <w:szCs w:val="12"/>
      </w:rPr>
    </w:pPr>
  </w:p>
  <w:tbl>
    <w:tblPr>
      <w:tblStyle w:val="a1"/>
      <w:tblW w:w="10773" w:type="dxa"/>
      <w:tblInd w:w="-563" w:type="dxa"/>
      <w:tblLayout w:type="fixed"/>
      <w:tblLook w:val="0400" w:firstRow="0" w:lastRow="0" w:firstColumn="0" w:lastColumn="0" w:noHBand="0" w:noVBand="1"/>
    </w:tblPr>
    <w:tblGrid>
      <w:gridCol w:w="10773"/>
    </w:tblGrid>
    <w:tr w:rsidR="006B4514" w14:paraId="30074AEB" w14:textId="77777777" w:rsidTr="006B4514">
      <w:tc>
        <w:tcPr>
          <w:tcW w:w="10773" w:type="dxa"/>
          <w:shd w:val="clear" w:color="auto" w:fill="auto"/>
        </w:tcPr>
        <w:p w14:paraId="087FF5D9" w14:textId="1E56897A" w:rsidR="006B4514" w:rsidRDefault="006B4514">
          <w:pPr>
            <w:jc w:val="center"/>
            <w:rPr>
              <w:sz w:val="16"/>
              <w:szCs w:val="16"/>
            </w:rPr>
          </w:pPr>
          <w:r>
            <w:rPr>
              <w:noProof/>
              <w:sz w:val="16"/>
              <w:szCs w:val="16"/>
            </w:rPr>
            <w:drawing>
              <wp:inline distT="0" distB="0" distL="0" distR="0" wp14:anchorId="23529299" wp14:editId="31CEAB35">
                <wp:extent cx="2545080" cy="502920"/>
                <wp:effectExtent l="0" t="0" r="0" b="0"/>
                <wp:docPr id="1" name="image1.png" descr="C:\Users\nelly\Downloads\eafo_horizont_logo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C:\Users\nelly\Downloads\eafo_horizont_logo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5080" cy="50292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  <w:tr w:rsidR="006B4514" w14:paraId="23C21D8F" w14:textId="77777777" w:rsidTr="006B4514">
      <w:tc>
        <w:tcPr>
          <w:tcW w:w="10773" w:type="dxa"/>
          <w:shd w:val="clear" w:color="auto" w:fill="auto"/>
        </w:tcPr>
        <w:p w14:paraId="4CA9A8EB" w14:textId="77777777" w:rsidR="006B4514" w:rsidRDefault="006B4514">
          <w:pPr>
            <w:jc w:val="center"/>
            <w:rPr>
              <w:noProof/>
              <w:sz w:val="16"/>
              <w:szCs w:val="16"/>
            </w:rPr>
          </w:pPr>
        </w:p>
      </w:tc>
    </w:tr>
    <w:tr w:rsidR="00635EFC" w14:paraId="31251D99" w14:textId="77777777" w:rsidTr="00635EFC">
      <w:tc>
        <w:tcPr>
          <w:tcW w:w="10773" w:type="dxa"/>
          <w:shd w:val="clear" w:color="auto" w:fill="990000"/>
        </w:tcPr>
        <w:p w14:paraId="5CD9F8A8" w14:textId="0406FC71" w:rsidR="00635EFC" w:rsidRPr="00635EFC" w:rsidRDefault="00635EFC">
          <w:pPr>
            <w:jc w:val="center"/>
            <w:rPr>
              <w:noProof/>
              <w:color w:val="990000"/>
              <w:sz w:val="16"/>
              <w:szCs w:val="16"/>
            </w:rPr>
          </w:pPr>
          <w:r w:rsidRPr="006B4514">
            <w:rPr>
              <w:rFonts w:ascii="Calibri" w:eastAsia="Calibri" w:hAnsi="Calibri" w:cs="Calibri"/>
              <w:b/>
              <w:color w:val="FFFFFF" w:themeColor="background1"/>
              <w:sz w:val="72"/>
              <w:szCs w:val="72"/>
              <w:highlight w:val="darkRed"/>
            </w:rPr>
            <w:t xml:space="preserve">EAFO </w:t>
          </w:r>
          <w:r w:rsidRPr="006B4514">
            <w:rPr>
              <w:rFonts w:ascii="Calibri" w:eastAsia="Calibri" w:hAnsi="Calibri" w:cs="Calibri"/>
              <w:color w:val="FFFFFF" w:themeColor="background1"/>
              <w:sz w:val="72"/>
              <w:szCs w:val="72"/>
              <w:highlight w:val="darkRed"/>
            </w:rPr>
            <w:t>HPB-ONCO</w:t>
          </w:r>
          <w:r w:rsidRPr="006B4514">
            <w:rPr>
              <w:rFonts w:ascii="Calibri" w:eastAsia="Calibri" w:hAnsi="Calibri" w:cs="Calibri"/>
              <w:b/>
              <w:color w:val="FFFFFF" w:themeColor="background1"/>
              <w:sz w:val="72"/>
              <w:szCs w:val="72"/>
              <w:highlight w:val="darkRed"/>
            </w:rPr>
            <w:t xml:space="preserve"> 2019</w:t>
          </w:r>
        </w:p>
      </w:tc>
    </w:tr>
    <w:tr w:rsidR="00CC1977" w:rsidRPr="00217D96" w14:paraId="3B1AFED1" w14:textId="77777777" w:rsidTr="006B4514">
      <w:trPr>
        <w:trHeight w:val="596"/>
      </w:trPr>
      <w:tc>
        <w:tcPr>
          <w:tcW w:w="10773" w:type="dxa"/>
          <w:tcBorders>
            <w:bottom w:val="nil"/>
          </w:tcBorders>
          <w:shd w:val="clear" w:color="auto" w:fill="auto"/>
        </w:tcPr>
        <w:p w14:paraId="077B137D" w14:textId="17A76240" w:rsidR="00217D96" w:rsidRPr="00635EFC" w:rsidRDefault="00217D96" w:rsidP="00217D96">
          <w:pPr>
            <w:pBdr>
              <w:top w:val="nil"/>
              <w:left w:val="nil"/>
              <w:bottom w:val="nil"/>
              <w:right w:val="nil"/>
              <w:between w:val="nil"/>
            </w:pBdr>
            <w:shd w:val="clear" w:color="auto" w:fill="FFFFFF"/>
            <w:tabs>
              <w:tab w:val="left" w:pos="2002"/>
              <w:tab w:val="center" w:pos="5278"/>
            </w:tabs>
            <w:jc w:val="center"/>
            <w:rPr>
              <w:rFonts w:ascii="Calibri" w:eastAsia="Calibri" w:hAnsi="Calibri" w:cs="Calibri"/>
              <w:color w:val="990000"/>
              <w:sz w:val="28"/>
              <w:szCs w:val="28"/>
            </w:rPr>
          </w:pPr>
          <w:r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</w:rPr>
            <w:t>II EAFO Eurasian Hepatobiliary Oncology Forum</w:t>
          </w:r>
        </w:p>
        <w:tbl>
          <w:tblPr>
            <w:tblStyle w:val="a1"/>
            <w:tblW w:w="10773" w:type="dxa"/>
            <w:tblLayout w:type="fixed"/>
            <w:tblLook w:val="0400" w:firstRow="0" w:lastRow="0" w:firstColumn="0" w:lastColumn="0" w:noHBand="0" w:noVBand="1"/>
          </w:tblPr>
          <w:tblGrid>
            <w:gridCol w:w="10773"/>
          </w:tblGrid>
          <w:tr w:rsidR="006361A8" w:rsidRPr="006361A8" w14:paraId="2A944167" w14:textId="77777777" w:rsidTr="00635EFC">
            <w:trPr>
              <w:trHeight w:val="280"/>
            </w:trPr>
            <w:tc>
              <w:tcPr>
                <w:tcW w:w="10773" w:type="dxa"/>
                <w:tcBorders>
                  <w:top w:val="single" w:sz="4" w:space="0" w:color="C0504D" w:themeColor="accent2"/>
                  <w:bottom w:val="single" w:sz="4" w:space="0" w:color="C0504D" w:themeColor="accent2"/>
                </w:tcBorders>
                <w:shd w:val="clear" w:color="auto" w:fill="990000"/>
                <w:vAlign w:val="center"/>
              </w:tcPr>
              <w:p w14:paraId="73C0128B" w14:textId="2645A4C9" w:rsidR="006361A8" w:rsidRPr="006361A8" w:rsidRDefault="00217D96" w:rsidP="006361A8">
                <w:pPr>
                  <w:jc w:val="center"/>
                  <w:rPr>
                    <w:rFonts w:ascii="Calibri" w:eastAsia="Calibri" w:hAnsi="Calibri" w:cs="Calibri"/>
                    <w:color w:val="FFFFFF" w:themeColor="background1"/>
                    <w:sz w:val="20"/>
                    <w:szCs w:val="20"/>
                    <w:lang w:val="en-IN"/>
                  </w:rPr>
                </w:pPr>
                <w:r>
                  <w:rPr>
                    <w:rFonts w:ascii="Calibri" w:eastAsia="Calibri" w:hAnsi="Calibri" w:cs="Calibri"/>
                    <w:b/>
                    <w:color w:val="FFFFFF" w:themeColor="background1"/>
                    <w:sz w:val="20"/>
                    <w:szCs w:val="20"/>
                    <w:lang w:val="en-IN"/>
                  </w:rPr>
                  <w:t>22</w:t>
                </w:r>
                <w:r w:rsidR="006361A8" w:rsidRPr="006361A8">
                  <w:rPr>
                    <w:rFonts w:ascii="Calibri" w:eastAsia="Calibri" w:hAnsi="Calibri" w:cs="Calibri"/>
                    <w:b/>
                    <w:color w:val="FFFFFF" w:themeColor="background1"/>
                    <w:sz w:val="20"/>
                    <w:szCs w:val="20"/>
                    <w:lang w:val="en-IN"/>
                  </w:rPr>
                  <w:t>–</w:t>
                </w:r>
                <w:r>
                  <w:rPr>
                    <w:rFonts w:ascii="Calibri" w:eastAsia="Calibri" w:hAnsi="Calibri" w:cs="Calibri"/>
                    <w:b/>
                    <w:color w:val="FFFFFF" w:themeColor="background1"/>
                    <w:sz w:val="20"/>
                    <w:szCs w:val="20"/>
                    <w:lang w:val="en-IN"/>
                  </w:rPr>
                  <w:t>24</w:t>
                </w:r>
                <w:r w:rsidR="006361A8" w:rsidRPr="006361A8">
                  <w:rPr>
                    <w:rFonts w:ascii="Calibri" w:eastAsia="Calibri" w:hAnsi="Calibri" w:cs="Calibri"/>
                    <w:b/>
                    <w:color w:val="FFFFFF" w:themeColor="background1"/>
                    <w:sz w:val="20"/>
                    <w:szCs w:val="20"/>
                    <w:lang w:val="en-IN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b/>
                    <w:color w:val="FFFFFF" w:themeColor="background1"/>
                    <w:sz w:val="20"/>
                    <w:szCs w:val="20"/>
                  </w:rPr>
                  <w:t>February</w:t>
                </w:r>
                <w:r w:rsidR="006361A8" w:rsidRPr="006361A8">
                  <w:rPr>
                    <w:rFonts w:ascii="Calibri" w:eastAsia="Calibri" w:hAnsi="Calibri" w:cs="Calibri"/>
                    <w:b/>
                    <w:color w:val="FFFFFF" w:themeColor="background1"/>
                    <w:sz w:val="20"/>
                    <w:szCs w:val="20"/>
                    <w:lang w:val="en-IN"/>
                  </w:rPr>
                  <w:t xml:space="preserve"> 2019</w:t>
                </w:r>
                <w:r w:rsidR="006361A8" w:rsidRPr="006361A8">
                  <w:rPr>
                    <w:rFonts w:ascii="Calibri" w:eastAsia="Calibri" w:hAnsi="Calibri" w:cs="Calibri"/>
                    <w:color w:val="FFFFFF" w:themeColor="background1"/>
                    <w:sz w:val="20"/>
                    <w:szCs w:val="20"/>
                    <w:lang w:val="en-IN"/>
                  </w:rPr>
                  <w:t xml:space="preserve">, </w:t>
                </w:r>
                <w:r w:rsidR="006361A8" w:rsidRPr="006361A8">
                  <w:rPr>
                    <w:rFonts w:ascii="Calibri" w:eastAsia="Calibri" w:hAnsi="Calibri" w:cs="Calibri"/>
                    <w:color w:val="FFFFFF" w:themeColor="background1"/>
                    <w:sz w:val="20"/>
                    <w:szCs w:val="20"/>
                  </w:rPr>
                  <w:t>Moscow</w:t>
                </w:r>
                <w:r w:rsidR="006361A8" w:rsidRPr="006361A8">
                  <w:rPr>
                    <w:rFonts w:ascii="Calibri" w:eastAsia="Calibri" w:hAnsi="Calibri" w:cs="Calibri"/>
                    <w:color w:val="FFFFFF" w:themeColor="background1"/>
                    <w:sz w:val="20"/>
                    <w:szCs w:val="20"/>
                    <w:lang w:val="en-IN"/>
                  </w:rPr>
                  <w:t xml:space="preserve">, </w:t>
                </w:r>
                <w:r w:rsidR="006361A8" w:rsidRPr="006361A8">
                  <w:rPr>
                    <w:rFonts w:ascii="Calibri" w:eastAsia="Calibri" w:hAnsi="Calibri" w:cs="Calibri"/>
                    <w:color w:val="FFFFFF" w:themeColor="background1"/>
                    <w:sz w:val="20"/>
                    <w:szCs w:val="20"/>
                  </w:rPr>
                  <w:t>Russian</w:t>
                </w:r>
                <w:r w:rsidR="006361A8" w:rsidRPr="006361A8">
                  <w:rPr>
                    <w:rFonts w:ascii="Calibri" w:eastAsia="Calibri" w:hAnsi="Calibri" w:cs="Calibri"/>
                    <w:color w:val="FFFFFF" w:themeColor="background1"/>
                    <w:sz w:val="20"/>
                    <w:szCs w:val="20"/>
                    <w:lang w:val="en-IN"/>
                  </w:rPr>
                  <w:t xml:space="preserve"> </w:t>
                </w:r>
                <w:r w:rsidR="006361A8" w:rsidRPr="006361A8">
                  <w:rPr>
                    <w:rFonts w:ascii="Calibri" w:eastAsia="Calibri" w:hAnsi="Calibri" w:cs="Calibri"/>
                    <w:color w:val="FFFFFF" w:themeColor="background1"/>
                    <w:sz w:val="20"/>
                    <w:szCs w:val="20"/>
                  </w:rPr>
                  <w:t>Federation</w:t>
                </w:r>
              </w:p>
            </w:tc>
          </w:tr>
        </w:tbl>
        <w:p w14:paraId="712F3541" w14:textId="419C915C" w:rsidR="00CC1977" w:rsidRPr="000A418B" w:rsidRDefault="00217D96" w:rsidP="006361A8">
          <w:pPr>
            <w:jc w:val="center"/>
            <w:rPr>
              <w:rFonts w:ascii="Calibri" w:eastAsia="Calibri" w:hAnsi="Calibri" w:cs="Calibri"/>
              <w:color w:val="FF0000"/>
              <w:sz w:val="40"/>
              <w:szCs w:val="40"/>
            </w:rPr>
          </w:pPr>
          <w:r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</w:rPr>
            <w:t>I</w:t>
          </w:r>
          <w:r w:rsidR="006361A8"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</w:rPr>
            <w:t>I </w:t>
          </w:r>
          <w:r w:rsidR="006361A8"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  <w:lang w:val="ru-RU"/>
            </w:rPr>
            <w:t>Евразийский</w:t>
          </w:r>
          <w:r w:rsidR="006361A8"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</w:rPr>
            <w:t xml:space="preserve"> </w:t>
          </w:r>
          <w:r w:rsidR="006361A8"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  <w:lang w:val="ru-RU"/>
            </w:rPr>
            <w:t>форум</w:t>
          </w:r>
          <w:r w:rsidR="006361A8"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</w:rPr>
            <w:t xml:space="preserve"> </w:t>
          </w:r>
          <w:r w:rsidR="006361A8"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  <w:lang w:val="ru-RU"/>
            </w:rPr>
            <w:t>по</w:t>
          </w:r>
          <w:r w:rsidR="006361A8"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</w:rPr>
            <w:t xml:space="preserve"> </w:t>
          </w:r>
          <w:r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  <w:lang w:val="ru-RU"/>
            </w:rPr>
            <w:t>гепатобилиарным</w:t>
          </w:r>
          <w:r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</w:rPr>
            <w:t xml:space="preserve"> </w:t>
          </w:r>
          <w:r w:rsidRPr="00635EFC">
            <w:rPr>
              <w:rFonts w:ascii="Calibri" w:eastAsia="Calibri" w:hAnsi="Calibri" w:cs="Calibri"/>
              <w:b/>
              <w:color w:val="990000"/>
              <w:sz w:val="40"/>
              <w:szCs w:val="40"/>
              <w:lang w:val="ru-RU"/>
            </w:rPr>
            <w:t>опухолям</w:t>
          </w:r>
        </w:p>
      </w:tc>
    </w:tr>
    <w:tr w:rsidR="00CC1977" w:rsidRPr="00217D96" w14:paraId="11BE0ACB" w14:textId="77777777" w:rsidTr="006B4514">
      <w:trPr>
        <w:trHeight w:val="44"/>
      </w:trPr>
      <w:tc>
        <w:tcPr>
          <w:tcW w:w="10773" w:type="dxa"/>
          <w:tcBorders>
            <w:bottom w:val="single" w:sz="4" w:space="0" w:color="C0504D" w:themeColor="accent2"/>
          </w:tcBorders>
          <w:shd w:val="clear" w:color="auto" w:fill="auto"/>
        </w:tcPr>
        <w:p w14:paraId="645E53B4" w14:textId="77777777" w:rsidR="00CC1977" w:rsidRPr="000A418B" w:rsidRDefault="00CC1977">
          <w:pPr>
            <w:jc w:val="center"/>
            <w:rPr>
              <w:rFonts w:ascii="Calibri" w:eastAsia="Calibri" w:hAnsi="Calibri" w:cs="Calibri"/>
              <w:color w:val="000090"/>
              <w:sz w:val="4"/>
              <w:szCs w:val="4"/>
            </w:rPr>
          </w:pPr>
        </w:p>
      </w:tc>
    </w:tr>
    <w:tr w:rsidR="006361A8" w:rsidRPr="006361A8" w14:paraId="75E37390" w14:textId="77777777" w:rsidTr="00635EFC">
      <w:trPr>
        <w:trHeight w:val="280"/>
      </w:trPr>
      <w:tc>
        <w:tcPr>
          <w:tcW w:w="10773" w:type="dxa"/>
          <w:tcBorders>
            <w:top w:val="single" w:sz="4" w:space="0" w:color="C0504D" w:themeColor="accent2"/>
            <w:bottom w:val="single" w:sz="4" w:space="0" w:color="C0504D" w:themeColor="accent2"/>
          </w:tcBorders>
          <w:shd w:val="clear" w:color="auto" w:fill="990000"/>
          <w:vAlign w:val="center"/>
        </w:tcPr>
        <w:p w14:paraId="1189FE0A" w14:textId="7CF86984" w:rsidR="006361A8" w:rsidRPr="006361A8" w:rsidRDefault="00217D96" w:rsidP="006361A8">
          <w:pPr>
            <w:jc w:val="center"/>
            <w:rPr>
              <w:rFonts w:ascii="Calibri" w:eastAsia="Calibri" w:hAnsi="Calibri" w:cs="Calibri"/>
              <w:color w:val="FFFFFF" w:themeColor="background1"/>
              <w:sz w:val="20"/>
              <w:szCs w:val="20"/>
              <w:lang w:val="ru-RU"/>
            </w:rPr>
          </w:pPr>
          <w:r>
            <w:rPr>
              <w:rFonts w:ascii="Calibri" w:eastAsia="Calibri" w:hAnsi="Calibri" w:cs="Calibri"/>
              <w:b/>
              <w:color w:val="FFFFFF" w:themeColor="background1"/>
              <w:sz w:val="20"/>
              <w:szCs w:val="20"/>
              <w:lang w:val="ru-RU"/>
            </w:rPr>
            <w:t>22</w:t>
          </w:r>
          <w:r w:rsidR="006361A8" w:rsidRPr="006361A8">
            <w:rPr>
              <w:rFonts w:ascii="Calibri" w:eastAsia="Calibri" w:hAnsi="Calibri" w:cs="Calibri"/>
              <w:b/>
              <w:color w:val="FFFFFF" w:themeColor="background1"/>
              <w:sz w:val="20"/>
              <w:szCs w:val="20"/>
            </w:rPr>
            <w:t>–</w:t>
          </w:r>
          <w:r>
            <w:rPr>
              <w:rFonts w:ascii="Calibri" w:eastAsia="Calibri" w:hAnsi="Calibri" w:cs="Calibri"/>
              <w:b/>
              <w:color w:val="FFFFFF" w:themeColor="background1"/>
              <w:sz w:val="20"/>
              <w:szCs w:val="20"/>
              <w:lang w:val="ru-RU"/>
            </w:rPr>
            <w:t>24</w:t>
          </w:r>
          <w:r w:rsidR="006361A8" w:rsidRPr="006361A8">
            <w:rPr>
              <w:rFonts w:ascii="Calibri" w:eastAsia="Calibri" w:hAnsi="Calibri" w:cs="Calibri"/>
              <w:b/>
              <w:color w:val="FFFFFF" w:themeColor="background1"/>
              <w:sz w:val="20"/>
              <w:szCs w:val="20"/>
            </w:rPr>
            <w:t xml:space="preserve"> </w:t>
          </w:r>
          <w:r>
            <w:rPr>
              <w:rFonts w:ascii="Calibri" w:eastAsia="Calibri" w:hAnsi="Calibri" w:cs="Calibri"/>
              <w:b/>
              <w:color w:val="FFFFFF" w:themeColor="background1"/>
              <w:sz w:val="20"/>
              <w:szCs w:val="20"/>
              <w:lang w:val="ru-RU"/>
            </w:rPr>
            <w:t>февраля</w:t>
          </w:r>
          <w:r w:rsidR="006361A8" w:rsidRPr="006361A8">
            <w:rPr>
              <w:rFonts w:ascii="Calibri" w:eastAsia="Calibri" w:hAnsi="Calibri" w:cs="Calibri"/>
              <w:b/>
              <w:color w:val="FFFFFF" w:themeColor="background1"/>
              <w:sz w:val="20"/>
              <w:szCs w:val="20"/>
            </w:rPr>
            <w:t xml:space="preserve"> 2019</w:t>
          </w:r>
          <w:r w:rsidR="006361A8" w:rsidRPr="006361A8">
            <w:rPr>
              <w:rFonts w:ascii="Calibri" w:eastAsia="Calibri" w:hAnsi="Calibri" w:cs="Calibri"/>
              <w:color w:val="FFFFFF" w:themeColor="background1"/>
              <w:sz w:val="20"/>
              <w:szCs w:val="20"/>
            </w:rPr>
            <w:t xml:space="preserve">, </w:t>
          </w:r>
          <w:proofErr w:type="spellStart"/>
          <w:r w:rsidR="006361A8" w:rsidRPr="006361A8">
            <w:rPr>
              <w:rFonts w:ascii="Calibri" w:eastAsia="Calibri" w:hAnsi="Calibri" w:cs="Calibri"/>
              <w:color w:val="FFFFFF" w:themeColor="background1"/>
              <w:sz w:val="20"/>
              <w:szCs w:val="20"/>
            </w:rPr>
            <w:t>Москва</w:t>
          </w:r>
          <w:proofErr w:type="spellEnd"/>
          <w:r w:rsidR="006361A8" w:rsidRPr="006361A8">
            <w:rPr>
              <w:rFonts w:ascii="Calibri" w:eastAsia="Calibri" w:hAnsi="Calibri" w:cs="Calibri"/>
              <w:color w:val="FFFFFF" w:themeColor="background1"/>
              <w:sz w:val="20"/>
              <w:szCs w:val="20"/>
            </w:rPr>
            <w:t xml:space="preserve">, </w:t>
          </w:r>
          <w:proofErr w:type="spellStart"/>
          <w:r w:rsidR="006361A8" w:rsidRPr="006361A8">
            <w:rPr>
              <w:rFonts w:ascii="Calibri" w:eastAsia="Calibri" w:hAnsi="Calibri" w:cs="Calibri"/>
              <w:color w:val="FFFFFF" w:themeColor="background1"/>
              <w:sz w:val="20"/>
              <w:szCs w:val="20"/>
            </w:rPr>
            <w:t>Российская</w:t>
          </w:r>
          <w:proofErr w:type="spellEnd"/>
          <w:r w:rsidR="006361A8" w:rsidRPr="006361A8">
            <w:rPr>
              <w:rFonts w:ascii="Calibri" w:eastAsia="Calibri" w:hAnsi="Calibri" w:cs="Calibri"/>
              <w:color w:val="FFFFFF" w:themeColor="background1"/>
              <w:sz w:val="20"/>
              <w:szCs w:val="20"/>
            </w:rPr>
            <w:t xml:space="preserve"> </w:t>
          </w:r>
          <w:proofErr w:type="spellStart"/>
          <w:r w:rsidR="006361A8" w:rsidRPr="006361A8">
            <w:rPr>
              <w:rFonts w:ascii="Calibri" w:eastAsia="Calibri" w:hAnsi="Calibri" w:cs="Calibri"/>
              <w:color w:val="FFFFFF" w:themeColor="background1"/>
              <w:sz w:val="20"/>
              <w:szCs w:val="20"/>
            </w:rPr>
            <w:t>Федерация</w:t>
          </w:r>
          <w:proofErr w:type="spellEnd"/>
        </w:p>
      </w:tc>
    </w:tr>
  </w:tbl>
  <w:p w14:paraId="31D5426A" w14:textId="77777777" w:rsidR="00CC1977" w:rsidRPr="006361A8" w:rsidRDefault="00CC1977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rFonts w:ascii="Calibri" w:eastAsia="Calibri" w:hAnsi="Calibri" w:cs="Calibri"/>
        <w:color w:val="000000"/>
        <w:sz w:val="22"/>
        <w:szCs w:val="22"/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3058CA"/>
    <w:multiLevelType w:val="hybridMultilevel"/>
    <w:tmpl w:val="EDB038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6B2EFB"/>
    <w:multiLevelType w:val="hybridMultilevel"/>
    <w:tmpl w:val="B8A29746"/>
    <w:lvl w:ilvl="0" w:tplc="1F7EA552">
      <w:numFmt w:val="bullet"/>
      <w:lvlText w:val="•"/>
      <w:lvlJc w:val="left"/>
      <w:pPr>
        <w:ind w:left="1080" w:hanging="720"/>
      </w:pPr>
      <w:rPr>
        <w:rFonts w:ascii="Tahoma" w:eastAsia="Tahoma" w:hAnsi="Tahoma" w:cs="Tahom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3NjA1tTQ1tTA0NDNT0lEKTi0uzszPAykwqgUAf/MbTSwAAAA="/>
  </w:docVars>
  <w:rsids>
    <w:rsidRoot w:val="00CC1977"/>
    <w:rsid w:val="00040BEB"/>
    <w:rsid w:val="000A418B"/>
    <w:rsid w:val="00181336"/>
    <w:rsid w:val="001C62A1"/>
    <w:rsid w:val="00200C12"/>
    <w:rsid w:val="00217D96"/>
    <w:rsid w:val="002E3E48"/>
    <w:rsid w:val="00364A0E"/>
    <w:rsid w:val="003E312F"/>
    <w:rsid w:val="005F56E0"/>
    <w:rsid w:val="00635EFC"/>
    <w:rsid w:val="006361A8"/>
    <w:rsid w:val="006B4514"/>
    <w:rsid w:val="006F4660"/>
    <w:rsid w:val="0072751A"/>
    <w:rsid w:val="00786B5F"/>
    <w:rsid w:val="00872F96"/>
    <w:rsid w:val="00893023"/>
    <w:rsid w:val="00A64284"/>
    <w:rsid w:val="00AB75FB"/>
    <w:rsid w:val="00AC5B1B"/>
    <w:rsid w:val="00AE0503"/>
    <w:rsid w:val="00BF11E3"/>
    <w:rsid w:val="00C56615"/>
    <w:rsid w:val="00CC1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20C26F"/>
  <w15:docId w15:val="{2C3C7BDD-4F89-4539-A246-EA8ACD20A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100" w:after="100"/>
      <w:outlineLvl w:val="2"/>
    </w:pPr>
    <w:rPr>
      <w:b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F466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4660"/>
  </w:style>
  <w:style w:type="paragraph" w:styleId="Footer">
    <w:name w:val="footer"/>
    <w:basedOn w:val="Normal"/>
    <w:link w:val="FooterChar"/>
    <w:uiPriority w:val="99"/>
    <w:unhideWhenUsed/>
    <w:rsid w:val="006F466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4660"/>
  </w:style>
  <w:style w:type="paragraph" w:styleId="ListParagraph">
    <w:name w:val="List Paragraph"/>
    <w:basedOn w:val="Normal"/>
    <w:uiPriority w:val="34"/>
    <w:qFormat/>
    <w:rsid w:val="00AB75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masundaram SUBRAMANIAN</dc:creator>
  <cp:lastModifiedBy>Praveen Sankaran</cp:lastModifiedBy>
  <cp:revision>2</cp:revision>
  <dcterms:created xsi:type="dcterms:W3CDTF">2019-01-07T20:48:00Z</dcterms:created>
  <dcterms:modified xsi:type="dcterms:W3CDTF">2019-01-07T20:48:00Z</dcterms:modified>
</cp:coreProperties>
</file>